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7C072" w14:textId="77777777" w:rsidR="00160A95" w:rsidRPr="0037002C" w:rsidRDefault="00160A95" w:rsidP="00160A95">
      <w:pPr>
        <w:spacing w:after="0"/>
        <w:jc w:val="center"/>
        <w:rPr>
          <w:b/>
          <w:bCs/>
          <w:sz w:val="28"/>
          <w:szCs w:val="28"/>
          <w:u w:val="single"/>
        </w:rPr>
      </w:pPr>
      <w:r>
        <w:rPr>
          <w:b/>
          <w:bCs/>
          <w:sz w:val="28"/>
          <w:szCs w:val="28"/>
          <w:u w:val="single"/>
        </w:rPr>
        <w:t>CBA: Practice Problem Set 2</w:t>
      </w:r>
    </w:p>
    <w:p w14:paraId="1CCEC7E8" w14:textId="77777777" w:rsidR="00160A95" w:rsidRDefault="00160A95" w:rsidP="00160A95">
      <w:pPr>
        <w:spacing w:after="0"/>
        <w:jc w:val="center"/>
        <w:rPr>
          <w:b/>
          <w:bCs/>
          <w:sz w:val="28"/>
          <w:szCs w:val="28"/>
          <w:u w:val="single"/>
        </w:rPr>
      </w:pPr>
      <w:r>
        <w:rPr>
          <w:b/>
          <w:bCs/>
          <w:sz w:val="28"/>
          <w:szCs w:val="28"/>
          <w:u w:val="single"/>
        </w:rPr>
        <w:t>Topics</w:t>
      </w:r>
      <w:r w:rsidRPr="0037002C">
        <w:rPr>
          <w:b/>
          <w:bCs/>
          <w:sz w:val="28"/>
          <w:szCs w:val="28"/>
          <w:u w:val="single"/>
        </w:rPr>
        <w:t xml:space="preserve">: </w:t>
      </w:r>
      <w:r>
        <w:rPr>
          <w:b/>
          <w:bCs/>
          <w:sz w:val="28"/>
          <w:szCs w:val="28"/>
          <w:u w:val="single"/>
        </w:rPr>
        <w:t>Sampling Distributions and Central Limit Theorem</w:t>
      </w:r>
    </w:p>
    <w:p w14:paraId="43D7D7BD" w14:textId="180F551A" w:rsidR="004C7586" w:rsidRDefault="004C7586" w:rsidP="00160A95">
      <w:pPr>
        <w:spacing w:after="0"/>
        <w:jc w:val="center"/>
        <w:rPr>
          <w:b/>
          <w:bCs/>
        </w:rPr>
      </w:pPr>
    </w:p>
    <w:p w14:paraId="4A7C39F0" w14:textId="77777777" w:rsidR="004C7586" w:rsidRPr="00160A95" w:rsidRDefault="004C7586" w:rsidP="00160A95">
      <w:pPr>
        <w:spacing w:after="0"/>
        <w:rPr>
          <w:bCs/>
          <w:i/>
          <w:iCs/>
        </w:rPr>
      </w:pPr>
    </w:p>
    <w:p w14:paraId="1AC78295" w14:textId="77777777" w:rsidR="004C7586" w:rsidRPr="00160A95" w:rsidRDefault="004C7586" w:rsidP="00160A95">
      <w:pPr>
        <w:numPr>
          <w:ilvl w:val="0"/>
          <w:numId w:val="1"/>
        </w:numPr>
        <w:spacing w:after="0"/>
        <w:ind w:left="360"/>
        <w:rPr>
          <w:rFonts w:cs="BookAntiqua"/>
        </w:rPr>
      </w:pPr>
      <w:r w:rsidRPr="00160A95">
        <w:rPr>
          <w:rFonts w:cs="BookAntiqua"/>
        </w:rPr>
        <w:t>Examine the following normal Quantile plots carefully. Which of these plots indicates that the data …</w:t>
      </w:r>
    </w:p>
    <w:p w14:paraId="72E95229" w14:textId="6C870929" w:rsidR="004C7586" w:rsidRDefault="004C7586" w:rsidP="00160A95">
      <w:pPr>
        <w:numPr>
          <w:ilvl w:val="0"/>
          <w:numId w:val="2"/>
        </w:numPr>
        <w:spacing w:after="0"/>
        <w:rPr>
          <w:rFonts w:cs="BookAntiqua"/>
        </w:rPr>
      </w:pPr>
      <w:r w:rsidRPr="00160A95">
        <w:rPr>
          <w:rFonts w:cs="BookAntiqua"/>
        </w:rPr>
        <w:t>Are nearly normal?</w:t>
      </w:r>
    </w:p>
    <w:p w14:paraId="13774DB4" w14:textId="45D260D8" w:rsidR="002F4771" w:rsidRPr="002F4771" w:rsidRDefault="002F4771" w:rsidP="002F4771">
      <w:pPr>
        <w:spacing w:after="0"/>
        <w:ind w:left="720"/>
        <w:rPr>
          <w:rFonts w:cs="BookAntiqua"/>
        </w:rPr>
      </w:pPr>
      <w:r>
        <w:rPr>
          <w:rFonts w:cs="BookAntiqua"/>
          <w:b/>
          <w:bCs/>
        </w:rPr>
        <w:t xml:space="preserve">ANS: </w:t>
      </w:r>
      <w:r>
        <w:rPr>
          <w:rFonts w:cs="BookAntiqua"/>
        </w:rPr>
        <w:t>C</w:t>
      </w:r>
    </w:p>
    <w:p w14:paraId="7C01EC65" w14:textId="756D2EA7" w:rsidR="004C7586" w:rsidRDefault="004C7586" w:rsidP="00160A95">
      <w:pPr>
        <w:numPr>
          <w:ilvl w:val="0"/>
          <w:numId w:val="2"/>
        </w:numPr>
        <w:spacing w:after="0"/>
        <w:rPr>
          <w:rFonts w:cs="BookAntiqua"/>
        </w:rPr>
      </w:pPr>
      <w:r w:rsidRPr="00160A95">
        <w:rPr>
          <w:rFonts w:cs="BookAntiqua"/>
        </w:rPr>
        <w:t>Have a bimodal distribution? (One way to recognize a bimodal shape is a “gap” in the spacing of adjacent data values.)</w:t>
      </w:r>
    </w:p>
    <w:p w14:paraId="78A3A0EB" w14:textId="5BCB0FB2" w:rsidR="002F4771" w:rsidRPr="002F4771" w:rsidRDefault="002F4771" w:rsidP="002F4771">
      <w:pPr>
        <w:spacing w:after="0"/>
        <w:ind w:left="720"/>
        <w:rPr>
          <w:rFonts w:cs="BookAntiqua"/>
        </w:rPr>
      </w:pPr>
      <w:r w:rsidRPr="002F4771">
        <w:rPr>
          <w:rFonts w:cs="BookAntiqua"/>
          <w:b/>
          <w:bCs/>
        </w:rPr>
        <w:t xml:space="preserve">ANS: </w:t>
      </w:r>
      <w:r w:rsidRPr="002F4771">
        <w:rPr>
          <w:rFonts w:cs="BookAntiqua"/>
        </w:rPr>
        <w:t>B and D</w:t>
      </w:r>
    </w:p>
    <w:p w14:paraId="155E6E75" w14:textId="77777777" w:rsidR="002F4771" w:rsidRPr="002F4771" w:rsidRDefault="002F4771" w:rsidP="002F4771">
      <w:pPr>
        <w:pStyle w:val="ListParagraph"/>
        <w:spacing w:after="0"/>
        <w:ind w:left="1080"/>
        <w:rPr>
          <w:rFonts w:cs="BookAntiqua"/>
        </w:rPr>
      </w:pPr>
    </w:p>
    <w:p w14:paraId="70D6E87B" w14:textId="1825F5E9" w:rsidR="004C7586" w:rsidRDefault="004C7586" w:rsidP="00160A95">
      <w:pPr>
        <w:numPr>
          <w:ilvl w:val="0"/>
          <w:numId w:val="2"/>
        </w:numPr>
        <w:spacing w:after="0"/>
        <w:rPr>
          <w:rFonts w:cs="BookAntiqua"/>
        </w:rPr>
      </w:pPr>
      <w:r w:rsidRPr="00160A95">
        <w:rPr>
          <w:rFonts w:cs="BookAntiqua"/>
        </w:rPr>
        <w:t>Are skewed (i.e. not symmetric) ?</w:t>
      </w:r>
    </w:p>
    <w:p w14:paraId="0CDBD964" w14:textId="20FD6004" w:rsidR="002F4771" w:rsidRPr="002F4771" w:rsidRDefault="002F4771" w:rsidP="002F4771">
      <w:pPr>
        <w:spacing w:after="0"/>
        <w:ind w:left="720"/>
        <w:rPr>
          <w:rFonts w:cs="BookAntiqua"/>
        </w:rPr>
      </w:pPr>
      <w:r w:rsidRPr="002F4771">
        <w:rPr>
          <w:rFonts w:cs="BookAntiqua"/>
          <w:b/>
          <w:bCs/>
        </w:rPr>
        <w:t xml:space="preserve">ANS: </w:t>
      </w:r>
      <w:r>
        <w:rPr>
          <w:rFonts w:cs="BookAntiqua"/>
        </w:rPr>
        <w:t xml:space="preserve"> A, B and D</w:t>
      </w:r>
    </w:p>
    <w:p w14:paraId="53E4D568" w14:textId="77777777" w:rsidR="002F4771" w:rsidRDefault="002F4771" w:rsidP="002F4771">
      <w:pPr>
        <w:pStyle w:val="ListParagraph"/>
        <w:rPr>
          <w:rFonts w:cs="BookAntiqua"/>
        </w:rPr>
      </w:pPr>
    </w:p>
    <w:p w14:paraId="0357A1BF" w14:textId="77777777" w:rsidR="002F4771" w:rsidRPr="00160A95" w:rsidRDefault="002F4771" w:rsidP="002F4771">
      <w:pPr>
        <w:spacing w:after="0"/>
        <w:ind w:left="1080"/>
        <w:rPr>
          <w:rFonts w:cs="BookAntiqua"/>
        </w:rPr>
      </w:pPr>
    </w:p>
    <w:p w14:paraId="7FA1B862" w14:textId="33594548" w:rsidR="004C7586" w:rsidRDefault="004C7586" w:rsidP="00160A95">
      <w:pPr>
        <w:numPr>
          <w:ilvl w:val="0"/>
          <w:numId w:val="2"/>
        </w:numPr>
        <w:spacing w:after="0"/>
        <w:rPr>
          <w:rFonts w:cs="BookAntiqua"/>
        </w:rPr>
      </w:pPr>
      <w:r w:rsidRPr="00160A95">
        <w:rPr>
          <w:rFonts w:cs="BookAntiqua"/>
        </w:rPr>
        <w:t>Have outliers on both sides of the center?</w:t>
      </w:r>
    </w:p>
    <w:p w14:paraId="27FAF835" w14:textId="714F07B1" w:rsidR="002F4771" w:rsidRPr="002F4771" w:rsidRDefault="002F4771" w:rsidP="002F4771">
      <w:pPr>
        <w:spacing w:after="0"/>
        <w:ind w:left="720"/>
        <w:rPr>
          <w:rFonts w:cs="BookAntiqua"/>
        </w:rPr>
      </w:pPr>
      <w:r w:rsidRPr="002F4771">
        <w:rPr>
          <w:rFonts w:cs="BookAntiqua"/>
          <w:b/>
          <w:bCs/>
        </w:rPr>
        <w:t xml:space="preserve">ANS: </w:t>
      </w:r>
      <w:r>
        <w:rPr>
          <w:rFonts w:cs="BookAntiqua"/>
        </w:rPr>
        <w:t>A and B</w:t>
      </w:r>
    </w:p>
    <w:p w14:paraId="02C3AE1B" w14:textId="77777777" w:rsidR="002F4771" w:rsidRPr="00160A95" w:rsidRDefault="002F4771" w:rsidP="002F4771">
      <w:pPr>
        <w:spacing w:after="0"/>
        <w:ind w:left="720"/>
        <w:rPr>
          <w:rFonts w:cs="BookAntiqua"/>
        </w:rPr>
      </w:pPr>
    </w:p>
    <w:p w14:paraId="7A2B719F" w14:textId="77777777" w:rsidR="004C7586" w:rsidRPr="00160A95" w:rsidRDefault="004C7586" w:rsidP="00160A95">
      <w:pPr>
        <w:spacing w:after="0"/>
        <w:ind w:left="1080"/>
        <w:rPr>
          <w:rFonts w:cs="BookAntiqua"/>
        </w:rPr>
      </w:pPr>
    </w:p>
    <w:p w14:paraId="6FB2E1DC" w14:textId="77777777" w:rsidR="004C7586" w:rsidRPr="00160A95" w:rsidRDefault="004C7586" w:rsidP="00160A95">
      <w:pPr>
        <w:autoSpaceDE w:val="0"/>
        <w:autoSpaceDN w:val="0"/>
        <w:adjustRightInd w:val="0"/>
        <w:spacing w:after="0"/>
        <w:jc w:val="center"/>
        <w:rPr>
          <w:rFonts w:cs="BookAntiqua"/>
        </w:rPr>
      </w:pPr>
      <w:r w:rsidRPr="00160A95">
        <w:rPr>
          <w:rFonts w:cs="BookAntiqua"/>
          <w:noProof/>
        </w:rPr>
        <w:drawing>
          <wp:inline distT="0" distB="0" distL="0" distR="0" wp14:anchorId="2A02A871" wp14:editId="4304BFA8">
            <wp:extent cx="5480050" cy="1600200"/>
            <wp:effectExtent l="1905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480050" cy="1600200"/>
                    </a:xfrm>
                    <a:prstGeom prst="rect">
                      <a:avLst/>
                    </a:prstGeom>
                    <a:noFill/>
                    <a:ln w="9525">
                      <a:noFill/>
                      <a:miter lim="800000"/>
                      <a:headEnd/>
                      <a:tailEnd/>
                    </a:ln>
                  </pic:spPr>
                </pic:pic>
              </a:graphicData>
            </a:graphic>
          </wp:inline>
        </w:drawing>
      </w:r>
    </w:p>
    <w:p w14:paraId="3C8FB3ED" w14:textId="77777777" w:rsidR="004C7586" w:rsidRPr="00160A95" w:rsidRDefault="004C7586" w:rsidP="00160A95">
      <w:pPr>
        <w:autoSpaceDE w:val="0"/>
        <w:autoSpaceDN w:val="0"/>
        <w:adjustRightInd w:val="0"/>
        <w:spacing w:after="0"/>
        <w:rPr>
          <w:rFonts w:cs="BookAntiqua"/>
        </w:rPr>
      </w:pPr>
    </w:p>
    <w:p w14:paraId="6FF66070" w14:textId="77777777" w:rsidR="004C7586" w:rsidRPr="00160A95" w:rsidRDefault="004C7586" w:rsidP="00160A95">
      <w:pPr>
        <w:autoSpaceDE w:val="0"/>
        <w:autoSpaceDN w:val="0"/>
        <w:adjustRightInd w:val="0"/>
        <w:spacing w:after="0"/>
        <w:rPr>
          <w:rFonts w:cs="BookAntiqua"/>
        </w:rPr>
      </w:pPr>
    </w:p>
    <w:p w14:paraId="59DEA49E" w14:textId="77777777"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 xml:space="preserve">For each of the following statements, indicate whether it is </w:t>
      </w:r>
      <w:r w:rsidRPr="00160A95">
        <w:rPr>
          <w:rFonts w:cs="BookAntiqua"/>
          <w:bCs/>
          <w:u w:val="single"/>
        </w:rPr>
        <w:t>True/False</w:t>
      </w:r>
      <w:r w:rsidRPr="00160A95">
        <w:rPr>
          <w:rFonts w:cs="BookAntiqua"/>
          <w:bCs/>
        </w:rPr>
        <w:t xml:space="preserve">. </w:t>
      </w:r>
      <w:r w:rsidRPr="00160A95">
        <w:rPr>
          <w:rFonts w:cs="BookAntiqua"/>
        </w:rPr>
        <w:t>If false, explain why.</w:t>
      </w:r>
    </w:p>
    <w:p w14:paraId="4D5E2C05" w14:textId="77777777" w:rsidR="004C7586" w:rsidRPr="00160A95" w:rsidRDefault="004C7586" w:rsidP="00160A95">
      <w:pPr>
        <w:autoSpaceDE w:val="0"/>
        <w:autoSpaceDN w:val="0"/>
        <w:adjustRightInd w:val="0"/>
        <w:spacing w:after="0"/>
        <w:rPr>
          <w:rFonts w:cs="BookAntiqua"/>
        </w:rPr>
      </w:pPr>
    </w:p>
    <w:p w14:paraId="30CBA7DD" w14:textId="77777777" w:rsidR="004C7586" w:rsidRPr="00160A95" w:rsidRDefault="004C7586" w:rsidP="00160A95">
      <w:pPr>
        <w:autoSpaceDE w:val="0"/>
        <w:autoSpaceDN w:val="0"/>
        <w:adjustRightInd w:val="0"/>
        <w:spacing w:after="0"/>
        <w:ind w:left="360"/>
        <w:rPr>
          <w:rFonts w:cs="BookAntiqua"/>
        </w:rPr>
      </w:pPr>
      <w:r w:rsidRPr="00160A95">
        <w:rPr>
          <w:rFonts w:cs="BookAntiqua"/>
        </w:rPr>
        <w:t xml:space="preserve">The manager of a warehouse monitors the volume of shipments made by the delivery team. The automated tracking system tracks every package as it moves through the facility. A sample of 25 packages is selected and weighed every day. Based on current contracts with customers, the weights should have </w:t>
      </w:r>
      <w:r w:rsidRPr="00160A95">
        <w:rPr>
          <w:rFonts w:cs="Symbol"/>
          <w:i/>
        </w:rPr>
        <w:t>μ</w:t>
      </w:r>
      <w:r w:rsidRPr="00160A95">
        <w:rPr>
          <w:rFonts w:cs="Symbol"/>
        </w:rPr>
        <w:t xml:space="preserve"> </w:t>
      </w:r>
      <w:r w:rsidRPr="00160A95">
        <w:rPr>
          <w:rFonts w:cs="BookAntiqua"/>
        </w:rPr>
        <w:t xml:space="preserve">= 22 lbs. and </w:t>
      </w:r>
      <w:r w:rsidRPr="00160A95">
        <w:rPr>
          <w:rFonts w:cs="Symbol"/>
          <w:i/>
        </w:rPr>
        <w:t>σ</w:t>
      </w:r>
      <w:r w:rsidRPr="00160A95">
        <w:rPr>
          <w:rFonts w:cs="Symbol"/>
        </w:rPr>
        <w:t xml:space="preserve"> </w:t>
      </w:r>
      <w:r w:rsidRPr="00160A95">
        <w:rPr>
          <w:rFonts w:cs="BookAntiqua"/>
        </w:rPr>
        <w:t>= 5 lbs.</w:t>
      </w:r>
    </w:p>
    <w:p w14:paraId="0FF3A048" w14:textId="77777777" w:rsidR="004C7586" w:rsidRPr="00160A95" w:rsidRDefault="004C7586" w:rsidP="00160A95">
      <w:pPr>
        <w:spacing w:after="0"/>
        <w:ind w:left="360"/>
        <w:rPr>
          <w:rFonts w:cs="BookAntiqua"/>
        </w:rPr>
      </w:pPr>
    </w:p>
    <w:p w14:paraId="10589937" w14:textId="15757992" w:rsidR="004C7586" w:rsidRDefault="004C7586" w:rsidP="00160A95">
      <w:pPr>
        <w:pStyle w:val="ListParagraph"/>
        <w:numPr>
          <w:ilvl w:val="0"/>
          <w:numId w:val="8"/>
        </w:numPr>
        <w:autoSpaceDE w:val="0"/>
        <w:autoSpaceDN w:val="0"/>
        <w:adjustRightInd w:val="0"/>
        <w:spacing w:after="0"/>
        <w:ind w:left="900" w:hanging="540"/>
        <w:rPr>
          <w:rFonts w:cs="BookAntiqua"/>
        </w:rPr>
      </w:pPr>
      <w:r w:rsidRPr="00160A95">
        <w:rPr>
          <w:rFonts w:cs="BookAntiqua"/>
        </w:rPr>
        <w:t>Before using a normal model for the sampling distribution of the average package weights, the manager must confirm that weights of individual packages are normally distributed.</w:t>
      </w:r>
    </w:p>
    <w:p w14:paraId="56C5895D" w14:textId="109E4772" w:rsidR="002D77E5" w:rsidRDefault="002D77E5" w:rsidP="002D77E5">
      <w:pPr>
        <w:autoSpaceDE w:val="0"/>
        <w:autoSpaceDN w:val="0"/>
        <w:adjustRightInd w:val="0"/>
        <w:spacing w:after="0"/>
        <w:ind w:left="360"/>
        <w:rPr>
          <w:rFonts w:cs="BookAntiqua"/>
        </w:rPr>
      </w:pPr>
      <w:r>
        <w:rPr>
          <w:rFonts w:cs="BookAntiqua"/>
          <w:b/>
          <w:bCs/>
        </w:rPr>
        <w:t>ANS:</w:t>
      </w:r>
      <w:r>
        <w:rPr>
          <w:rFonts w:cs="BookAntiqua"/>
        </w:rPr>
        <w:t xml:space="preserve"> False</w:t>
      </w:r>
    </w:p>
    <w:p w14:paraId="18E63166" w14:textId="77777777" w:rsidR="002D77E5" w:rsidRDefault="002D77E5" w:rsidP="002D77E5">
      <w:pPr>
        <w:autoSpaceDE w:val="0"/>
        <w:autoSpaceDN w:val="0"/>
        <w:adjustRightInd w:val="0"/>
        <w:spacing w:after="0"/>
        <w:ind w:left="360"/>
        <w:rPr>
          <w:rFonts w:cs="BookAntiqua"/>
        </w:rPr>
      </w:pPr>
    </w:p>
    <w:p w14:paraId="2327A979" w14:textId="43185E4B" w:rsidR="002D77E5" w:rsidRPr="002D77E5" w:rsidRDefault="002D77E5" w:rsidP="002D77E5">
      <w:pPr>
        <w:autoSpaceDE w:val="0"/>
        <w:autoSpaceDN w:val="0"/>
        <w:adjustRightInd w:val="0"/>
        <w:spacing w:after="0"/>
        <w:ind w:left="360"/>
        <w:rPr>
          <w:rFonts w:cs="BookAntiqua"/>
        </w:rPr>
      </w:pPr>
      <w:r w:rsidRPr="002D77E5">
        <w:rPr>
          <w:rFonts w:cs="BookAntiqua"/>
        </w:rPr>
        <w:t>A sampling distribution is a probability distribution of a statistic obtained from a larger number of samples drawn from a specific population. In our case the samples contain 25 packages and the larger number of samples contain of each such 25 packages taken into different samples (25+25+25+25…and so on). The mean for one these samples is 22lbs and standard deviation of 5lbs which means each individual package is having a weight varying between + or – 5lbs with respect to mean(22lbs). Hence it is invalid to take a weight of individual packages and confirm that it follows normal distribution before using a normal model for the sampling distribution. The Sample Central Limit Theorem states that the sampling distribution of the samples mean approaches normal distribution as the sample size is large enough.</w:t>
      </w:r>
    </w:p>
    <w:p w14:paraId="31FA8928" w14:textId="77777777" w:rsidR="00160A95" w:rsidRDefault="00160A95" w:rsidP="00160A95">
      <w:pPr>
        <w:pStyle w:val="ListParagraph"/>
        <w:autoSpaceDE w:val="0"/>
        <w:autoSpaceDN w:val="0"/>
        <w:adjustRightInd w:val="0"/>
        <w:spacing w:after="0"/>
        <w:ind w:left="900"/>
        <w:rPr>
          <w:rFonts w:cs="BookAntiqua"/>
        </w:rPr>
      </w:pPr>
    </w:p>
    <w:p w14:paraId="736C8384" w14:textId="77777777" w:rsidR="004C7586" w:rsidRPr="00160A95" w:rsidRDefault="00160A95" w:rsidP="00160A95">
      <w:pPr>
        <w:pStyle w:val="ListParagraph"/>
        <w:numPr>
          <w:ilvl w:val="0"/>
          <w:numId w:val="8"/>
        </w:numPr>
        <w:autoSpaceDE w:val="0"/>
        <w:autoSpaceDN w:val="0"/>
        <w:adjustRightInd w:val="0"/>
        <w:spacing w:after="0"/>
        <w:ind w:left="900" w:hanging="540"/>
        <w:rPr>
          <w:rFonts w:cs="BookAntiqua"/>
        </w:rPr>
      </w:pPr>
      <w:r w:rsidRPr="00160A95">
        <w:rPr>
          <w:rFonts w:cs="BookAntiqua"/>
        </w:rPr>
        <w:t>T</w:t>
      </w:r>
      <w:r w:rsidR="004C7586" w:rsidRPr="00160A95">
        <w:rPr>
          <w:rFonts w:cs="BookAntiqua"/>
        </w:rPr>
        <w:t>he standard error of the daily average SE(</w:t>
      </w:r>
      <m:oMath>
        <m:acc>
          <m:accPr>
            <m:chr m:val="̅"/>
            <m:ctrlPr>
              <w:rPr>
                <w:rFonts w:ascii="Cambria Math" w:hAnsi="Cambria Math" w:cs="BookAntiqua"/>
                <w:i/>
              </w:rPr>
            </m:ctrlPr>
          </m:accPr>
          <m:e>
            <m:r>
              <w:rPr>
                <w:rFonts w:ascii="Cambria Math" w:hAnsi="Cambria Math" w:cs="BookAntiqua"/>
              </w:rPr>
              <m:t>x</m:t>
            </m:r>
          </m:e>
        </m:acc>
      </m:oMath>
      <w:r w:rsidR="004C7586" w:rsidRPr="00160A95">
        <w:rPr>
          <w:rFonts w:cs="BookAntiqua"/>
        </w:rPr>
        <w:t>) = 1.</w:t>
      </w:r>
    </w:p>
    <w:p w14:paraId="5BE58B98" w14:textId="77777777" w:rsidR="000F1359" w:rsidRDefault="000F1359" w:rsidP="00160A95">
      <w:pPr>
        <w:spacing w:after="0"/>
        <w:rPr>
          <w:rFonts w:cs="Times New Roman"/>
        </w:rPr>
      </w:pPr>
      <w:r w:rsidRPr="000F1359">
        <w:rPr>
          <w:rFonts w:cs="Times New Roman"/>
          <w:b/>
          <w:bCs/>
        </w:rPr>
        <w:t>ANS</w:t>
      </w:r>
      <w:r w:rsidRPr="000F1359">
        <w:rPr>
          <w:rFonts w:cs="Times New Roman"/>
        </w:rPr>
        <w:t xml:space="preserve">: True </w:t>
      </w:r>
    </w:p>
    <w:p w14:paraId="24FE63CE" w14:textId="0FB989BB" w:rsidR="004C7586" w:rsidRDefault="000F1359" w:rsidP="00160A95">
      <w:pPr>
        <w:spacing w:after="0"/>
        <w:rPr>
          <w:rFonts w:cs="Times New Roman"/>
        </w:rPr>
      </w:pPr>
      <w:r w:rsidRPr="000F1359">
        <w:rPr>
          <w:rFonts w:cs="Times New Roman"/>
        </w:rPr>
        <w:t>As SE(Standard Error) = sample standard deviation / Square root of (number of sample) SE = 5 / (25)^1/2 SE = 1</w:t>
      </w:r>
    </w:p>
    <w:p w14:paraId="03898F70" w14:textId="77777777" w:rsidR="00505D35" w:rsidRDefault="00505D35" w:rsidP="00160A95">
      <w:pPr>
        <w:spacing w:after="0"/>
        <w:rPr>
          <w:rFonts w:cs="Times New Roman"/>
        </w:rPr>
      </w:pPr>
    </w:p>
    <w:p w14:paraId="4F50789B" w14:textId="77777777" w:rsidR="00505D35" w:rsidRDefault="00505D35" w:rsidP="00160A95">
      <w:pPr>
        <w:spacing w:after="0"/>
        <w:rPr>
          <w:rFonts w:cs="Times New Roman"/>
        </w:rPr>
      </w:pPr>
    </w:p>
    <w:p w14:paraId="5D2F9FA2" w14:textId="77777777" w:rsidR="00160A95" w:rsidRPr="00160A95" w:rsidRDefault="00160A95" w:rsidP="00160A95">
      <w:pPr>
        <w:spacing w:after="0"/>
        <w:rPr>
          <w:rFonts w:cs="Times New Roman"/>
        </w:rPr>
      </w:pPr>
    </w:p>
    <w:p w14:paraId="070BF514" w14:textId="77777777"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Auditors at a small community bank randomly sample 100 withdrawal transactions made during the week at an ATM machine located near the bank’s main branch. Over the past 2 years, the average withdrawal amount has been $50 with a standard deviation of $40. Since audit investigations are typically expensive, the auditors decide to not initiate further investigations if the mean transaction amount of the sample is between $45 and $55. What is the probability that in any given week, there will be an investigation?</w:t>
      </w:r>
    </w:p>
    <w:p w14:paraId="70C5B0F7" w14:textId="77777777" w:rsidR="004C7586" w:rsidRPr="00160A95" w:rsidRDefault="004C7586" w:rsidP="00160A95">
      <w:pPr>
        <w:autoSpaceDE w:val="0"/>
        <w:autoSpaceDN w:val="0"/>
        <w:adjustRightInd w:val="0"/>
        <w:spacing w:after="0"/>
        <w:ind w:left="360"/>
        <w:rPr>
          <w:rFonts w:cs="BookAntiqua"/>
        </w:rPr>
      </w:pPr>
    </w:p>
    <w:p w14:paraId="6B22F67A" w14:textId="77777777"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1.25%</w:t>
      </w:r>
    </w:p>
    <w:p w14:paraId="3756A52D" w14:textId="77777777"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2.5%</w:t>
      </w:r>
    </w:p>
    <w:p w14:paraId="120B76C2" w14:textId="77777777"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10.55%</w:t>
      </w:r>
    </w:p>
    <w:p w14:paraId="5CD7A7EC" w14:textId="77777777"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21.1%</w:t>
      </w:r>
    </w:p>
    <w:p w14:paraId="5851F275" w14:textId="77777777"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50%</w:t>
      </w:r>
    </w:p>
    <w:p w14:paraId="5D28E87E" w14:textId="77777777" w:rsidR="00E50B1D" w:rsidRPr="00E50B1D" w:rsidRDefault="00E50B1D" w:rsidP="00E50B1D">
      <w:pPr>
        <w:autoSpaceDE w:val="0"/>
        <w:autoSpaceDN w:val="0"/>
        <w:adjustRightInd w:val="0"/>
        <w:spacing w:after="0"/>
        <w:rPr>
          <w:rFonts w:cs="BookAntiqua"/>
        </w:rPr>
      </w:pPr>
      <w:r w:rsidRPr="00E50B1D">
        <w:rPr>
          <w:rFonts w:cs="BookAntiqua"/>
          <w:b/>
          <w:bCs/>
        </w:rPr>
        <w:t>ANS</w:t>
      </w:r>
      <w:r w:rsidRPr="00E50B1D">
        <w:rPr>
          <w:rFonts w:cs="BookAntiqua"/>
        </w:rPr>
        <w:t xml:space="preserve">: D </w:t>
      </w:r>
    </w:p>
    <w:p w14:paraId="5ACF57A8" w14:textId="056C0C3C" w:rsidR="004C7586" w:rsidRDefault="00E50B1D" w:rsidP="00E50B1D">
      <w:pPr>
        <w:autoSpaceDE w:val="0"/>
        <w:autoSpaceDN w:val="0"/>
        <w:adjustRightInd w:val="0"/>
        <w:spacing w:after="0"/>
        <w:rPr>
          <w:rFonts w:cs="BookAntiqua"/>
        </w:rPr>
      </w:pPr>
      <w:r w:rsidRPr="00E50B1D">
        <w:rPr>
          <w:rFonts w:cs="BookAntiqua"/>
        </w:rPr>
        <w:t>t=(x-mean)/sigma/sqrt(n); t-test, because standard deviation is not given for the long term =(45-50) or (55-50)/40/sqrt(100) =+/- 5/40/sqrt(100) =+/- 1.25 The probability of z between those values is 0.7857, so probability of an investigation is 1-0.7887, or 0.214.</w:t>
      </w:r>
    </w:p>
    <w:p w14:paraId="5F62AA1C" w14:textId="77777777" w:rsidR="00160A95" w:rsidRPr="00160A95" w:rsidRDefault="00160A95" w:rsidP="00160A95">
      <w:pPr>
        <w:autoSpaceDE w:val="0"/>
        <w:autoSpaceDN w:val="0"/>
        <w:adjustRightInd w:val="0"/>
        <w:spacing w:after="0"/>
        <w:rPr>
          <w:rFonts w:cs="BookAntiqua"/>
        </w:rPr>
      </w:pPr>
    </w:p>
    <w:p w14:paraId="6724EB75" w14:textId="77777777"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The auditors from the above example would like to maintain the probability of investigation to 5%. Which of the following represents the minimum number transactions that they should sample if they do not want to change the thresholds of 45 and 55? Assume that the sample statistics remain unchanged.</w:t>
      </w:r>
    </w:p>
    <w:p w14:paraId="0E69C7F1" w14:textId="77777777" w:rsidR="004C7586" w:rsidRPr="00160A95" w:rsidRDefault="004C7586" w:rsidP="00160A95">
      <w:pPr>
        <w:autoSpaceDE w:val="0"/>
        <w:autoSpaceDN w:val="0"/>
        <w:adjustRightInd w:val="0"/>
        <w:spacing w:after="0"/>
        <w:rPr>
          <w:rFonts w:cs="BookAntiqua"/>
        </w:rPr>
      </w:pPr>
    </w:p>
    <w:p w14:paraId="0B281343" w14:textId="77777777"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144</w:t>
      </w:r>
    </w:p>
    <w:p w14:paraId="1B77B959" w14:textId="77777777"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150</w:t>
      </w:r>
    </w:p>
    <w:p w14:paraId="5B0E5429" w14:textId="77777777"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lastRenderedPageBreak/>
        <w:t>196</w:t>
      </w:r>
    </w:p>
    <w:p w14:paraId="4FBF9803" w14:textId="77777777"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250</w:t>
      </w:r>
    </w:p>
    <w:p w14:paraId="0437933F" w14:textId="77777777"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Not enough information</w:t>
      </w:r>
    </w:p>
    <w:p w14:paraId="6318776E" w14:textId="77777777" w:rsidR="004C7586" w:rsidRDefault="004C7586" w:rsidP="00160A95">
      <w:pPr>
        <w:autoSpaceDE w:val="0"/>
        <w:autoSpaceDN w:val="0"/>
        <w:adjustRightInd w:val="0"/>
        <w:spacing w:after="0"/>
        <w:rPr>
          <w:rFonts w:cs="BookAntiqua"/>
        </w:rPr>
      </w:pPr>
    </w:p>
    <w:p w14:paraId="77582C4E" w14:textId="77777777" w:rsidR="00E50B1D" w:rsidRPr="00E50B1D" w:rsidRDefault="00E50B1D" w:rsidP="00E50B1D">
      <w:pPr>
        <w:autoSpaceDE w:val="0"/>
        <w:autoSpaceDN w:val="0"/>
        <w:adjustRightInd w:val="0"/>
        <w:spacing w:after="0"/>
        <w:rPr>
          <w:rFonts w:cs="BookAntiqua"/>
        </w:rPr>
      </w:pPr>
      <w:r w:rsidRPr="00E50B1D">
        <w:rPr>
          <w:rFonts w:cs="BookAntiqua"/>
          <w:b/>
          <w:bCs/>
        </w:rPr>
        <w:t>ANS</w:t>
      </w:r>
      <w:r w:rsidRPr="00E50B1D">
        <w:rPr>
          <w:rFonts w:cs="BookAntiqua"/>
        </w:rPr>
        <w:t xml:space="preserve">: D </w:t>
      </w:r>
    </w:p>
    <w:p w14:paraId="3CAAA2DC" w14:textId="3D32446A" w:rsidR="00160A95" w:rsidRDefault="00E50B1D" w:rsidP="00E50B1D">
      <w:pPr>
        <w:autoSpaceDE w:val="0"/>
        <w:autoSpaceDN w:val="0"/>
        <w:adjustRightInd w:val="0"/>
        <w:spacing w:after="0"/>
        <w:rPr>
          <w:rFonts w:cs="BookAntiqua"/>
        </w:rPr>
      </w:pPr>
      <w:r w:rsidRPr="00E50B1D">
        <w:rPr>
          <w:rFonts w:cs="BookAntiqua"/>
        </w:rPr>
        <w:t xml:space="preserve">For 5%, t-value is +/-1.96 </w:t>
      </w:r>
      <w:proofErr w:type="spellStart"/>
      <w:r w:rsidRPr="00E50B1D">
        <w:rPr>
          <w:rFonts w:cs="BookAntiqua"/>
        </w:rPr>
        <w:t>t_value</w:t>
      </w:r>
      <w:proofErr w:type="spellEnd"/>
      <w:r w:rsidRPr="00E50B1D">
        <w:rPr>
          <w:rFonts w:cs="BookAntiqua"/>
        </w:rPr>
        <w:t xml:space="preserve"> = (</w:t>
      </w:r>
      <w:proofErr w:type="spellStart"/>
      <w:r w:rsidRPr="00E50B1D">
        <w:rPr>
          <w:rFonts w:cs="BookAntiqua"/>
        </w:rPr>
        <w:t>x_bar</w:t>
      </w:r>
      <w:proofErr w:type="spellEnd"/>
      <w:r w:rsidRPr="00E50B1D">
        <w:rPr>
          <w:rFonts w:cs="BookAntiqua"/>
        </w:rPr>
        <w:t xml:space="preserve"> – mew)/(</w:t>
      </w:r>
      <w:proofErr w:type="spellStart"/>
      <w:r w:rsidRPr="00E50B1D">
        <w:rPr>
          <w:rFonts w:cs="BookAntiqua"/>
        </w:rPr>
        <w:t>sample_standard_deviation</w:t>
      </w:r>
      <w:proofErr w:type="spellEnd"/>
      <w:r w:rsidRPr="00E50B1D">
        <w:rPr>
          <w:rFonts w:cs="BookAntiqua"/>
        </w:rPr>
        <w:t>/sqrt(n)) so 1.96=(5)/(sqrt(n)/40) sqrt(n)= (40*</w:t>
      </w:r>
      <w:proofErr w:type="spellStart"/>
      <w:r w:rsidRPr="00E50B1D">
        <w:rPr>
          <w:rFonts w:cs="BookAntiqua"/>
        </w:rPr>
        <w:t>tvalue</w:t>
      </w:r>
      <w:proofErr w:type="spellEnd"/>
      <w:r w:rsidRPr="00E50B1D">
        <w:rPr>
          <w:rFonts w:cs="BookAntiqua"/>
        </w:rPr>
        <w:t>)/(5) n=248</w:t>
      </w:r>
    </w:p>
    <w:p w14:paraId="4C777A50" w14:textId="77777777" w:rsidR="00E50B1D" w:rsidRPr="00160A95" w:rsidRDefault="00E50B1D" w:rsidP="00E50B1D">
      <w:pPr>
        <w:autoSpaceDE w:val="0"/>
        <w:autoSpaceDN w:val="0"/>
        <w:adjustRightInd w:val="0"/>
        <w:spacing w:after="0"/>
        <w:rPr>
          <w:rFonts w:cs="BookAntiqua"/>
        </w:rPr>
      </w:pPr>
    </w:p>
    <w:p w14:paraId="79369AF9" w14:textId="77777777"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An educational startup that helps MBA aspirants write their essays is targeting individuals who have taken GMAT in 2012 and have expressed interest in applying to FT top 20 b-schools. There are 40000 such individuals with an average GMAT score of 720 and a standard deviation of 120. The scores are distributed between 650 and 790 with a very long and thin tail towards the higher end resulting in substantial skewness. Which of the following is likely to be true for randomly chosen samples of aspirants?</w:t>
      </w:r>
    </w:p>
    <w:p w14:paraId="3EE4467B" w14:textId="77777777" w:rsidR="004C7586" w:rsidRPr="00160A95" w:rsidRDefault="004C7586" w:rsidP="00160A95">
      <w:pPr>
        <w:autoSpaceDE w:val="0"/>
        <w:autoSpaceDN w:val="0"/>
        <w:adjustRightInd w:val="0"/>
        <w:spacing w:after="0"/>
        <w:ind w:left="720"/>
        <w:rPr>
          <w:rFonts w:cs="BookAntiqua"/>
        </w:rPr>
      </w:pPr>
    </w:p>
    <w:p w14:paraId="5670B89F" w14:textId="77777777"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The standard deviation of the scores within any sample will be 120.</w:t>
      </w:r>
    </w:p>
    <w:p w14:paraId="3D6780BB" w14:textId="77777777"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The standard deviation of the mean of across several samples will be 120.</w:t>
      </w:r>
    </w:p>
    <w:p w14:paraId="46C25F06" w14:textId="77777777"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The mean score in any sample will be 720.</w:t>
      </w:r>
    </w:p>
    <w:p w14:paraId="29C441E5" w14:textId="77777777"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 xml:space="preserve">The average of the mean across several samples will be </w:t>
      </w:r>
      <w:r w:rsidR="00505D35">
        <w:rPr>
          <w:rFonts w:cs="BookAntiqua"/>
        </w:rPr>
        <w:t>7</w:t>
      </w:r>
      <w:r w:rsidRPr="00160A95">
        <w:rPr>
          <w:rFonts w:cs="BookAntiqua"/>
        </w:rPr>
        <w:t>20.</w:t>
      </w:r>
    </w:p>
    <w:p w14:paraId="6920CA6D" w14:textId="1E9C26CE" w:rsidR="004C7586" w:rsidRDefault="004C7586" w:rsidP="00160A95">
      <w:pPr>
        <w:numPr>
          <w:ilvl w:val="0"/>
          <w:numId w:val="6"/>
        </w:numPr>
        <w:autoSpaceDE w:val="0"/>
        <w:autoSpaceDN w:val="0"/>
        <w:adjustRightInd w:val="0"/>
        <w:spacing w:after="0"/>
        <w:rPr>
          <w:rFonts w:cs="BookAntiqua"/>
        </w:rPr>
      </w:pPr>
      <w:r w:rsidRPr="00160A95">
        <w:rPr>
          <w:rFonts w:cs="BookAntiqua"/>
        </w:rPr>
        <w:t>The standard deviation of the mean across several samples will be 0.60</w:t>
      </w:r>
    </w:p>
    <w:p w14:paraId="680CB2A1" w14:textId="77777777" w:rsidR="00E50B1D" w:rsidRPr="00E50B1D" w:rsidRDefault="00E50B1D" w:rsidP="00E50B1D">
      <w:pPr>
        <w:autoSpaceDE w:val="0"/>
        <w:autoSpaceDN w:val="0"/>
        <w:adjustRightInd w:val="0"/>
        <w:spacing w:after="0"/>
        <w:rPr>
          <w:rFonts w:cs="BookAntiqua"/>
        </w:rPr>
      </w:pPr>
      <w:r w:rsidRPr="00E50B1D">
        <w:rPr>
          <w:rFonts w:cs="BookAntiqua"/>
          <w:b/>
          <w:bCs/>
        </w:rPr>
        <w:t>ANS</w:t>
      </w:r>
      <w:r w:rsidRPr="00E50B1D">
        <w:rPr>
          <w:rFonts w:cs="BookAntiqua"/>
        </w:rPr>
        <w:t>: E</w:t>
      </w:r>
    </w:p>
    <w:p w14:paraId="4A2DA753" w14:textId="77777777" w:rsidR="00E50B1D" w:rsidRPr="00E50B1D" w:rsidRDefault="00E50B1D" w:rsidP="00E50B1D">
      <w:pPr>
        <w:autoSpaceDE w:val="0"/>
        <w:autoSpaceDN w:val="0"/>
        <w:adjustRightInd w:val="0"/>
        <w:spacing w:after="0"/>
        <w:rPr>
          <w:rFonts w:cs="BookAntiqua"/>
        </w:rPr>
      </w:pPr>
      <w:r w:rsidRPr="00E50B1D">
        <w:rPr>
          <w:rFonts w:cs="BookAntiqua"/>
        </w:rPr>
        <w:t>Standard error = sigma / (n)^0.5 = standard deviation / (sample size)^0.5 = 120 / (40000)^0.5 = 0.6</w:t>
      </w:r>
    </w:p>
    <w:p w14:paraId="67897B35" w14:textId="77777777" w:rsidR="00E50B1D" w:rsidRPr="00160A95" w:rsidRDefault="00E50B1D" w:rsidP="00E50B1D">
      <w:pPr>
        <w:autoSpaceDE w:val="0"/>
        <w:autoSpaceDN w:val="0"/>
        <w:adjustRightInd w:val="0"/>
        <w:spacing w:after="0"/>
        <w:rPr>
          <w:rFonts w:cs="BookAntiqua"/>
        </w:rPr>
      </w:pPr>
    </w:p>
    <w:sectPr w:rsidR="00E50B1D" w:rsidRPr="00160A95" w:rsidSect="002C3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Antiqua">
    <w:altName w:val="Times New Roman"/>
    <w:panose1 w:val="00000000000000000000"/>
    <w:charset w:val="00"/>
    <w:family w:val="swiss"/>
    <w:notTrueType/>
    <w:pitch w:val="default"/>
    <w:sig w:usb0="00000003" w:usb1="08070000" w:usb2="00000010" w:usb3="00000000" w:csb0="0002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2416C"/>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C3B54EE"/>
    <w:multiLevelType w:val="hybridMultilevel"/>
    <w:tmpl w:val="F5C2B304"/>
    <w:lvl w:ilvl="0" w:tplc="1BDE54F6">
      <w:start w:val="1"/>
      <w:numFmt w:val="upperRoman"/>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A4A3441"/>
    <w:multiLevelType w:val="hybridMultilevel"/>
    <w:tmpl w:val="A4A6FB52"/>
    <w:lvl w:ilvl="0" w:tplc="1BDE54F6">
      <w:start w:val="1"/>
      <w:numFmt w:val="upperRoman"/>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A710CBD"/>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9BF4BDC"/>
    <w:multiLevelType w:val="hybridMultilevel"/>
    <w:tmpl w:val="E5C43C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323E32C6"/>
    <w:multiLevelType w:val="hybridMultilevel"/>
    <w:tmpl w:val="4894EAA6"/>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4A50144A"/>
    <w:multiLevelType w:val="hybridMultilevel"/>
    <w:tmpl w:val="1E6EA5EA"/>
    <w:lvl w:ilvl="0" w:tplc="3A3A3EF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A875B02"/>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9478581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74551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8109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18187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132193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967412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014402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63621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YwsjAxNDC1MDExsTRU0lEKTi0uzszPAykwrAUA5760xSwAAAA="/>
  </w:docVars>
  <w:rsids>
    <w:rsidRoot w:val="004C7586"/>
    <w:rsid w:val="000F1359"/>
    <w:rsid w:val="00111B1D"/>
    <w:rsid w:val="00160A95"/>
    <w:rsid w:val="002C3682"/>
    <w:rsid w:val="002D77E5"/>
    <w:rsid w:val="002F4771"/>
    <w:rsid w:val="004C7586"/>
    <w:rsid w:val="00505D35"/>
    <w:rsid w:val="00E50B1D"/>
    <w:rsid w:val="00E82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DC10A"/>
  <w15:docId w15:val="{1AB737BD-539E-44B1-8D27-C96DB36B1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47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75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7586"/>
    <w:rPr>
      <w:rFonts w:ascii="Tahoma" w:hAnsi="Tahoma" w:cs="Tahoma"/>
      <w:sz w:val="16"/>
      <w:szCs w:val="16"/>
    </w:rPr>
  </w:style>
  <w:style w:type="paragraph" w:styleId="ListParagraph">
    <w:name w:val="List Paragraph"/>
    <w:basedOn w:val="Normal"/>
    <w:uiPriority w:val="34"/>
    <w:qFormat/>
    <w:rsid w:val="00160A95"/>
    <w:pPr>
      <w:ind w:left="720"/>
      <w:contextualSpacing/>
    </w:pPr>
  </w:style>
  <w:style w:type="character" w:styleId="PlaceholderText">
    <w:name w:val="Placeholder Text"/>
    <w:basedOn w:val="DefaultParagraphFont"/>
    <w:uiPriority w:val="99"/>
    <w:semiHidden/>
    <w:rsid w:val="00160A9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21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643</Words>
  <Characters>367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0644</dc:creator>
  <cp:keywords/>
  <dc:description/>
  <cp:lastModifiedBy>satish l</cp:lastModifiedBy>
  <cp:revision>9</cp:revision>
  <dcterms:created xsi:type="dcterms:W3CDTF">2013-09-23T10:20:00Z</dcterms:created>
  <dcterms:modified xsi:type="dcterms:W3CDTF">2023-03-11T17:29:00Z</dcterms:modified>
</cp:coreProperties>
</file>